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06C29D" w14:textId="77777777" w:rsidR="00345482" w:rsidRPr="000978EE" w:rsidRDefault="00612349" w:rsidP="00612349">
      <w:pPr>
        <w:pStyle w:val="Title"/>
        <w:rPr>
          <w:sz w:val="44"/>
        </w:rPr>
      </w:pPr>
      <w:r w:rsidRPr="000978EE">
        <w:rPr>
          <w:sz w:val="44"/>
        </w:rPr>
        <w:t>Homework 2</w:t>
      </w:r>
    </w:p>
    <w:p w14:paraId="16F7A58C" w14:textId="63257307" w:rsidR="00323E5F" w:rsidRDefault="00643484" w:rsidP="000978EE">
      <w:r w:rsidRPr="00484B75">
        <w:rPr>
          <w:sz w:val="24"/>
        </w:rPr>
        <w:t xml:space="preserve">Suppose </w:t>
      </w:r>
      <w:r w:rsidR="00C81958" w:rsidRPr="00484B75">
        <w:rPr>
          <w:rFonts w:hint="eastAsia"/>
          <w:sz w:val="24"/>
        </w:rPr>
        <w:t>I</w:t>
      </w:r>
      <w:r w:rsidR="00C81958" w:rsidRPr="00484B75">
        <w:rPr>
          <w:sz w:val="24"/>
        </w:rPr>
        <w:t xml:space="preserve"> have</w:t>
      </w:r>
      <w:r w:rsidRPr="00484B75">
        <w:rPr>
          <w:sz w:val="24"/>
        </w:rPr>
        <w:t xml:space="preserve"> a relation Grades(</w:t>
      </w:r>
      <w:r w:rsidRPr="00484B75">
        <w:rPr>
          <w:sz w:val="24"/>
          <w:u w:val="single"/>
        </w:rPr>
        <w:t>student_id</w:t>
      </w:r>
      <w:r w:rsidRPr="00484B75">
        <w:rPr>
          <w:sz w:val="24"/>
        </w:rPr>
        <w:t xml:space="preserve">,  </w:t>
      </w:r>
      <w:r w:rsidR="0071194F" w:rsidRPr="00484B75">
        <w:rPr>
          <w:sz w:val="24"/>
          <w:u w:val="single"/>
        </w:rPr>
        <w:t>assignment</w:t>
      </w:r>
      <w:r w:rsidRPr="00484B75">
        <w:rPr>
          <w:sz w:val="24"/>
          <w:u w:val="single"/>
        </w:rPr>
        <w:t>_id</w:t>
      </w:r>
      <w:r w:rsidRPr="00484B75">
        <w:rPr>
          <w:sz w:val="24"/>
        </w:rPr>
        <w:t>, score)</w:t>
      </w:r>
      <w:r w:rsidR="00C81958" w:rsidRPr="00484B75">
        <w:rPr>
          <w:sz w:val="24"/>
        </w:rPr>
        <w:t xml:space="preserve">. </w:t>
      </w:r>
      <w:r w:rsidR="007A68E6">
        <w:rPr>
          <w:sz w:val="24"/>
        </w:rPr>
        <w:t>I have 200 students and 20 assignments.</w:t>
      </w:r>
      <w:r w:rsidR="00C81958" w:rsidRPr="00484B75">
        <w:rPr>
          <w:sz w:val="24"/>
        </w:rPr>
        <w:t xml:space="preserve"> </w:t>
      </w:r>
      <w:r w:rsidR="00484B75" w:rsidRPr="00484B75">
        <w:rPr>
          <w:sz w:val="24"/>
        </w:rPr>
        <w:t>I would grade all submissions of one assignment</w:t>
      </w:r>
      <w:r w:rsidR="00484B75">
        <w:rPr>
          <w:sz w:val="24"/>
        </w:rPr>
        <w:t xml:space="preserve"> based on the submission order</w:t>
      </w:r>
      <w:r w:rsidR="00484B75" w:rsidRPr="00484B75">
        <w:rPr>
          <w:sz w:val="24"/>
        </w:rPr>
        <w:t>, and then</w:t>
      </w:r>
      <w:r w:rsidR="00C81958" w:rsidRPr="00484B75">
        <w:rPr>
          <w:sz w:val="24"/>
        </w:rPr>
        <w:t xml:space="preserve"> insert </w:t>
      </w:r>
      <w:r w:rsidR="00484B75" w:rsidRPr="00484B75">
        <w:rPr>
          <w:sz w:val="24"/>
        </w:rPr>
        <w:t>the records. As a result,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based on my insertion nature, </w:t>
      </w:r>
      <w:r w:rsidR="00C81958" w:rsidRPr="00484B75">
        <w:rPr>
          <w:sz w:val="24"/>
        </w:rPr>
        <w:t>the student_id is not sorted</w:t>
      </w:r>
      <w:r w:rsidR="002A1146">
        <w:rPr>
          <w:sz w:val="24"/>
        </w:rPr>
        <w:t>, but the assignment_id is</w:t>
      </w:r>
      <w:r w:rsidR="00484B75">
        <w:rPr>
          <w:sz w:val="24"/>
        </w:rPr>
        <w:t>.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I choose heap file as my file </w:t>
      </w:r>
      <w:r w:rsidR="00DD0225">
        <w:rPr>
          <w:sz w:val="24"/>
        </w:rPr>
        <w:t>organization</w:t>
      </w:r>
      <w:r w:rsidR="007A68E6">
        <w:rPr>
          <w:sz w:val="24"/>
        </w:rPr>
        <w:t>. My page is quite small – it can only store 40 records, or 200 bytes</w:t>
      </w:r>
      <w:r w:rsidR="00DD0225">
        <w:rPr>
          <w:sz w:val="24"/>
        </w:rPr>
        <w:t xml:space="preserve"> in one page</w:t>
      </w:r>
      <w:r w:rsidR="00CF2A63">
        <w:rPr>
          <w:sz w:val="24"/>
        </w:rPr>
        <w:t>. The</w:t>
      </w:r>
      <w:r w:rsidR="00CF2A63" w:rsidRPr="00CF2A63">
        <w:rPr>
          <w:sz w:val="24"/>
        </w:rPr>
        <w:t xml:space="preserve"> SearchKeySize </w:t>
      </w:r>
      <w:r w:rsidR="00CF2A63">
        <w:rPr>
          <w:sz w:val="24"/>
        </w:rPr>
        <w:t xml:space="preserve">is 2 bytes and </w:t>
      </w:r>
      <w:r w:rsidR="00CF2A63" w:rsidRPr="00CF2A63">
        <w:rPr>
          <w:sz w:val="24"/>
        </w:rPr>
        <w:t xml:space="preserve">PointerSize </w:t>
      </w:r>
      <w:r w:rsidR="00CF2A63">
        <w:rPr>
          <w:sz w:val="24"/>
        </w:rPr>
        <w:t>is 2 bytes.</w:t>
      </w:r>
      <w:r w:rsidR="002A1146">
        <w:rPr>
          <w:sz w:val="24"/>
        </w:rPr>
        <w:t xml:space="preserve"> </w:t>
      </w:r>
      <w:r w:rsidR="002A1146">
        <w:rPr>
          <w:rFonts w:hint="eastAsia"/>
          <w:sz w:val="24"/>
        </w:rPr>
        <w:t>My</w:t>
      </w:r>
      <w:r w:rsidR="002A1146">
        <w:rPr>
          <w:sz w:val="24"/>
        </w:rPr>
        <w:t xml:space="preserve"> buffer size is also small, 4 pages.</w:t>
      </w:r>
    </w:p>
    <w:p w14:paraId="3596A9C0" w14:textId="7DAD4284" w:rsidR="00323E5F" w:rsidRDefault="00770819" w:rsidP="0071194F">
      <w:pPr>
        <w:pStyle w:val="ListParagraph"/>
        <w:numPr>
          <w:ilvl w:val="0"/>
          <w:numId w:val="2"/>
        </w:numPr>
      </w:pPr>
      <w:r>
        <w:t>(</w:t>
      </w:r>
      <w:r w:rsidR="001D3503">
        <w:t>50</w:t>
      </w:r>
      <w:r>
        <w:t xml:space="preserve"> points) </w:t>
      </w:r>
      <w:r w:rsidR="0071194F">
        <w:t>If my most frequent query is to find individual students, such as</w:t>
      </w:r>
      <w:r w:rsidR="0071194F">
        <w:br/>
        <w:t>select * from grades where student_id=‘3347’</w:t>
      </w:r>
      <w:r w:rsidR="00C81958">
        <w:t>;</w:t>
      </w:r>
      <w:r w:rsidR="00C81958">
        <w:br/>
        <w:t>select * from grades where student_id=‘8462</w:t>
      </w:r>
      <w:r w:rsidR="00CF2A63">
        <w:t>’</w:t>
      </w:r>
      <w:r w:rsidR="00C81958">
        <w:t>;</w:t>
      </w:r>
    </w:p>
    <w:p w14:paraId="6FFB05EF" w14:textId="6073B099" w:rsidR="0071194F" w:rsidRDefault="00770819" w:rsidP="00323E5F">
      <w:pPr>
        <w:pStyle w:val="ListParagraph"/>
        <w:numPr>
          <w:ilvl w:val="1"/>
          <w:numId w:val="2"/>
        </w:numPr>
      </w:pPr>
      <w:r>
        <w:t>(</w:t>
      </w:r>
      <w:r w:rsidR="001D3503">
        <w:t>5</w:t>
      </w:r>
      <w:r>
        <w:t xml:space="preserve">pts) </w:t>
      </w:r>
      <w:r w:rsidR="00C81958">
        <w:t xml:space="preserve">What </w:t>
      </w:r>
      <w:r w:rsidR="00323E5F">
        <w:t xml:space="preserve">is the </w:t>
      </w:r>
      <w:r w:rsidR="007A68E6">
        <w:t xml:space="preserve">I/O </w:t>
      </w:r>
      <w:r w:rsidR="00323E5F">
        <w:t>cost</w:t>
      </w:r>
      <w:r>
        <w:t xml:space="preserve"> (i.e., number of pages in reading and writing)</w:t>
      </w:r>
      <w:r w:rsidR="00323E5F">
        <w:t xml:space="preserve"> </w:t>
      </w:r>
      <w:r w:rsidR="00F22C1D">
        <w:t xml:space="preserve">for finding one student </w:t>
      </w:r>
      <w:r w:rsidR="00323E5F">
        <w:t>if I don’t build index for student_id</w:t>
      </w:r>
      <w:r w:rsidR="00BB0745">
        <w:t xml:space="preserve">? (note: student_id can appear </w:t>
      </w:r>
      <w:r w:rsidR="001D3503">
        <w:t>as many as 20</w:t>
      </w:r>
      <w:r w:rsidR="00BB0745">
        <w:t xml:space="preserve"> times in this relation)</w:t>
      </w:r>
    </w:p>
    <w:p w14:paraId="142B5A2B" w14:textId="4C96ADE9" w:rsidR="00D800A0" w:rsidRDefault="00D800A0" w:rsidP="006526A1">
      <w:pPr>
        <w:pStyle w:val="ListParagraph"/>
        <w:numPr>
          <w:ilvl w:val="2"/>
          <w:numId w:val="2"/>
        </w:numPr>
      </w:pPr>
      <w:r>
        <w:t>200 students * 20 assignments / 40(records/page) = 100 pages</w:t>
      </w:r>
    </w:p>
    <w:p w14:paraId="4CE9B199" w14:textId="4D5E1B1A" w:rsidR="00BB0745" w:rsidRDefault="00770819" w:rsidP="00770819">
      <w:pPr>
        <w:pStyle w:val="ListParagraph"/>
        <w:numPr>
          <w:ilvl w:val="1"/>
          <w:numId w:val="2"/>
        </w:numPr>
      </w:pPr>
      <w:r>
        <w:t>I want to improve the I/O cost. I am debating if I need</w:t>
      </w:r>
      <w:r w:rsidR="007A68E6">
        <w:t xml:space="preserve"> to build index for student_id</w:t>
      </w:r>
      <w:r w:rsidR="00CF2A63">
        <w:t>, or t</w:t>
      </w:r>
      <w:r w:rsidR="00942DE6">
        <w:t>o sort based on student_id</w:t>
      </w:r>
      <w:r>
        <w:t>.</w:t>
      </w:r>
      <w:r w:rsidR="00CF2A63">
        <w:t xml:space="preserve"> </w:t>
      </w:r>
      <w:r>
        <w:t xml:space="preserve">So I need to do some estimation. Please help me by </w:t>
      </w:r>
      <w:r w:rsidR="002A1146">
        <w:t>answering the following questions.</w:t>
      </w:r>
      <w:r w:rsidR="002866CF">
        <w:t xml:space="preserve"> </w:t>
      </w:r>
      <w:r w:rsidR="002866CF">
        <w:rPr>
          <w:b/>
          <w:bCs/>
        </w:rPr>
        <w:t>Buffer size 4</w:t>
      </w:r>
    </w:p>
    <w:p w14:paraId="1A722835" w14:textId="278F9EE4" w:rsidR="002A1146" w:rsidRDefault="00770819" w:rsidP="002A1146">
      <w:pPr>
        <w:pStyle w:val="ListParagraph"/>
        <w:numPr>
          <w:ilvl w:val="2"/>
          <w:numId w:val="2"/>
        </w:numPr>
      </w:pPr>
      <w:r>
        <w:t xml:space="preserve">(15pts) </w:t>
      </w:r>
      <w:r w:rsidR="002A1146">
        <w:t>What is the I/O cost of multi-way merge sort if I sort the relation after I enter all records?</w:t>
      </w:r>
    </w:p>
    <w:p w14:paraId="4BCF4846" w14:textId="1E0E3184" w:rsidR="002866CF" w:rsidRDefault="002866CF" w:rsidP="002866CF">
      <w:pPr>
        <w:pStyle w:val="ListParagraph"/>
        <w:numPr>
          <w:ilvl w:val="3"/>
          <w:numId w:val="2"/>
        </w:numPr>
      </w:pPr>
      <w:r>
        <w:t>Sorted sub files: 4 pages each. 100 / 4 = 25 subfiles of size 4 pages.</w:t>
      </w:r>
    </w:p>
    <w:p w14:paraId="218E4C07" w14:textId="31AC4B62" w:rsidR="002866CF" w:rsidRDefault="002866CF" w:rsidP="002866CF">
      <w:pPr>
        <w:pStyle w:val="ListParagraph"/>
        <w:numPr>
          <w:ilvl w:val="4"/>
          <w:numId w:val="2"/>
        </w:numPr>
      </w:pPr>
      <w:r>
        <w:t>Read = 100, write = 100.</w:t>
      </w:r>
    </w:p>
    <w:p w14:paraId="34BEA635" w14:textId="7DE31DBC" w:rsidR="002866CF" w:rsidRDefault="002866CF" w:rsidP="002866CF">
      <w:pPr>
        <w:pStyle w:val="ListParagraph"/>
        <w:numPr>
          <w:ilvl w:val="3"/>
          <w:numId w:val="2"/>
        </w:numPr>
      </w:pPr>
      <w:r>
        <w:t>3 subfiles per merge: 8 subfiles of 4*3=12 pages, last subfile is 4 pages</w:t>
      </w:r>
    </w:p>
    <w:p w14:paraId="0CF8ACF6" w14:textId="56E9A0B1" w:rsidR="002866CF" w:rsidRDefault="002866CF" w:rsidP="002866CF">
      <w:pPr>
        <w:pStyle w:val="ListParagraph"/>
        <w:numPr>
          <w:ilvl w:val="4"/>
          <w:numId w:val="2"/>
        </w:numPr>
      </w:pPr>
      <w:r>
        <w:t>Read = 100, write = 100.</w:t>
      </w:r>
    </w:p>
    <w:p w14:paraId="39486283" w14:textId="5BC677D2" w:rsidR="002866CF" w:rsidRDefault="002866CF" w:rsidP="002866CF">
      <w:pPr>
        <w:pStyle w:val="ListParagraph"/>
        <w:numPr>
          <w:ilvl w:val="3"/>
          <w:numId w:val="2"/>
        </w:numPr>
      </w:pPr>
      <w:r>
        <w:t>Repeat. 3 total subfiles, first 2 is 12*3 = 36 pages, last is 12*2 + 4 = 28</w:t>
      </w:r>
    </w:p>
    <w:p w14:paraId="67EFA51A" w14:textId="25934FBE" w:rsidR="002866CF" w:rsidRDefault="002866CF" w:rsidP="002866CF">
      <w:pPr>
        <w:pStyle w:val="ListParagraph"/>
        <w:numPr>
          <w:ilvl w:val="4"/>
          <w:numId w:val="2"/>
        </w:numPr>
      </w:pPr>
      <w:r>
        <w:t>Read = 100, write = 100.</w:t>
      </w:r>
    </w:p>
    <w:p w14:paraId="237B8DC3" w14:textId="643894BE" w:rsidR="002866CF" w:rsidRDefault="002866CF" w:rsidP="002866CF">
      <w:pPr>
        <w:pStyle w:val="ListParagraph"/>
        <w:numPr>
          <w:ilvl w:val="3"/>
          <w:numId w:val="2"/>
        </w:numPr>
      </w:pPr>
      <w:r>
        <w:t>Final Merge: 3 subfiles into one single file.</w:t>
      </w:r>
    </w:p>
    <w:p w14:paraId="259CD54A" w14:textId="3B2CD7F4" w:rsidR="002866CF" w:rsidRDefault="002866CF" w:rsidP="002866CF">
      <w:pPr>
        <w:pStyle w:val="ListParagraph"/>
        <w:numPr>
          <w:ilvl w:val="4"/>
          <w:numId w:val="2"/>
        </w:numPr>
      </w:pPr>
      <w:r>
        <w:t>Read = 100, write = 100.</w:t>
      </w:r>
    </w:p>
    <w:p w14:paraId="42657FDC" w14:textId="08ABFB94" w:rsidR="002866CF" w:rsidRDefault="002866CF" w:rsidP="002866CF">
      <w:pPr>
        <w:pStyle w:val="ListParagraph"/>
        <w:numPr>
          <w:ilvl w:val="3"/>
          <w:numId w:val="2"/>
        </w:numPr>
      </w:pPr>
      <w:r>
        <w:t>I/O Cost = read + write = 4*100 + 4*100 = 800</w:t>
      </w:r>
    </w:p>
    <w:p w14:paraId="310EF6C2" w14:textId="47E89FFB" w:rsidR="00770819" w:rsidRDefault="00770819" w:rsidP="00604C44">
      <w:pPr>
        <w:pStyle w:val="ListParagraph"/>
        <w:numPr>
          <w:ilvl w:val="2"/>
          <w:numId w:val="2"/>
        </w:numPr>
      </w:pPr>
      <w:r>
        <w:t>(1</w:t>
      </w:r>
      <w:r w:rsidR="00604C44">
        <w:t>5</w:t>
      </w:r>
      <w:r>
        <w:t xml:space="preserve">pts) </w:t>
      </w:r>
      <w:r w:rsidR="007A68E6">
        <w:t xml:space="preserve">Suppose I </w:t>
      </w:r>
      <w:r w:rsidR="00CF2A63">
        <w:t xml:space="preserve">decide to build </w:t>
      </w:r>
      <w:r w:rsidR="00BD6C0D">
        <w:rPr>
          <w:rFonts w:hint="eastAsia"/>
        </w:rPr>
        <w:t>B+</w:t>
      </w:r>
      <w:r w:rsidR="00BD6C0D">
        <w:t xml:space="preserve"> tree </w:t>
      </w:r>
      <w:r>
        <w:t xml:space="preserve">index instead of sorting. </w:t>
      </w:r>
      <w:r w:rsidR="000978EE">
        <w:t>What is the smallest number of</w:t>
      </w:r>
      <w:r w:rsidR="00BD6C0D">
        <w:t xml:space="preserve"> pages do you estimate the B+ tree will take? </w:t>
      </w:r>
    </w:p>
    <w:p w14:paraId="424E292A" w14:textId="6FBD5FA6" w:rsidR="009E0B04" w:rsidRDefault="009E0B04" w:rsidP="009E0B04">
      <w:pPr>
        <w:pStyle w:val="ListParagraph"/>
        <w:numPr>
          <w:ilvl w:val="3"/>
          <w:numId w:val="2"/>
        </w:numPr>
      </w:pPr>
      <w:r>
        <w:t>SearchKeySize = 2, PointerSize = 2, pageSize = 200</w:t>
      </w:r>
    </w:p>
    <w:p w14:paraId="4F0B5C63" w14:textId="39CF7384" w:rsidR="009E0B04" w:rsidRDefault="009E0B04" w:rsidP="009E0B04">
      <w:pPr>
        <w:pStyle w:val="ListParagraph"/>
        <w:numPr>
          <w:ilvl w:val="3"/>
          <w:numId w:val="2"/>
        </w:numPr>
      </w:pPr>
      <w:r>
        <w:t>2*searchKeys + 2*(searchKeys + 1) &lt;= 200, searchKeys = 49</w:t>
      </w:r>
      <w:r w:rsidR="00F965B2">
        <w:t>.5</w:t>
      </w:r>
    </w:p>
    <w:p w14:paraId="6EE145B7" w14:textId="59CAAC1F" w:rsidR="009E0B04" w:rsidRDefault="009E0B04" w:rsidP="009E0B04">
      <w:pPr>
        <w:pStyle w:val="ListParagraph"/>
        <w:numPr>
          <w:ilvl w:val="3"/>
          <w:numId w:val="2"/>
        </w:numPr>
      </w:pPr>
      <w:r>
        <w:t>4000 records / 49 (searchKeys/page) = at least 82 pages</w:t>
      </w:r>
    </w:p>
    <w:p w14:paraId="1E424D2B" w14:textId="4F3A17B9" w:rsidR="007A68E6" w:rsidRDefault="00770819" w:rsidP="00770819">
      <w:pPr>
        <w:pStyle w:val="ListParagraph"/>
        <w:numPr>
          <w:ilvl w:val="2"/>
          <w:numId w:val="2"/>
        </w:numPr>
      </w:pPr>
      <w:r>
        <w:t>(1</w:t>
      </w:r>
      <w:r w:rsidR="001D3503">
        <w:t>5</w:t>
      </w:r>
      <w:r>
        <w:t xml:space="preserve">pts) What is the </w:t>
      </w:r>
      <w:r w:rsidR="001D3503">
        <w:t xml:space="preserve">worst </w:t>
      </w:r>
      <w:r>
        <w:t xml:space="preserve">I/O cost for </w:t>
      </w:r>
      <w:r w:rsidR="001A3D88">
        <w:t xml:space="preserve">answering </w:t>
      </w:r>
      <w:r>
        <w:t xml:space="preserve">those queries with B+ tree index now? </w:t>
      </w:r>
    </w:p>
    <w:p w14:paraId="02ACF4B8" w14:textId="66B28147" w:rsidR="009E0B04" w:rsidRDefault="00F21C26" w:rsidP="009E0B04">
      <w:pPr>
        <w:pStyle w:val="ListParagraph"/>
        <w:numPr>
          <w:ilvl w:val="3"/>
          <w:numId w:val="2"/>
        </w:numPr>
      </w:pPr>
      <w:r>
        <w:t>Worst case: 1 + 1 + 20 hw’s/student = 22</w:t>
      </w:r>
    </w:p>
    <w:p w14:paraId="0D5EAC42" w14:textId="43658673" w:rsidR="00CF2A63" w:rsidRDefault="00604C44" w:rsidP="00CF2A63">
      <w:pPr>
        <w:pStyle w:val="ListParagraph"/>
        <w:numPr>
          <w:ilvl w:val="0"/>
          <w:numId w:val="2"/>
        </w:numPr>
      </w:pPr>
      <w:r>
        <w:t>(</w:t>
      </w:r>
      <w:r w:rsidR="001D3503">
        <w:t>40</w:t>
      </w:r>
      <w:r>
        <w:t xml:space="preserve"> points) </w:t>
      </w:r>
      <w:r w:rsidR="00CF2A63">
        <w:t>If my most frequent query is to find all scores for an assignment, such as</w:t>
      </w:r>
      <w:r w:rsidR="00CF2A63">
        <w:br/>
        <w:t>select score from grades where assignment_id=‘01’;</w:t>
      </w:r>
      <w:r w:rsidR="00CF2A63">
        <w:br/>
        <w:t>select score from grades where assignment_id=‘14’;</w:t>
      </w:r>
    </w:p>
    <w:p w14:paraId="0403249D" w14:textId="691677A1" w:rsidR="00CF2A63" w:rsidRDefault="00604C44" w:rsidP="00CF2A63">
      <w:pPr>
        <w:pStyle w:val="ListParagraph"/>
        <w:numPr>
          <w:ilvl w:val="1"/>
          <w:numId w:val="2"/>
        </w:numPr>
      </w:pPr>
      <w:r>
        <w:t>(</w:t>
      </w:r>
      <w:r w:rsidR="001D3503">
        <w:t>10</w:t>
      </w:r>
      <w:r>
        <w:t xml:space="preserve">pts) </w:t>
      </w:r>
      <w:r w:rsidR="00CF2A63">
        <w:t xml:space="preserve">What is the I/O cost if I don’t build index for </w:t>
      </w:r>
      <w:r w:rsidR="007712AC">
        <w:t>assignment</w:t>
      </w:r>
      <w:r w:rsidR="00CF2A63">
        <w:t xml:space="preserve">_id? (note: </w:t>
      </w:r>
      <w:r w:rsidR="007712AC">
        <w:t>assignment</w:t>
      </w:r>
      <w:r w:rsidR="00CF2A63">
        <w:t xml:space="preserve">_id </w:t>
      </w:r>
      <w:r w:rsidR="007712AC">
        <w:t xml:space="preserve">is </w:t>
      </w:r>
      <w:r>
        <w:t>sorted</w:t>
      </w:r>
      <w:r w:rsidR="007712AC">
        <w:t xml:space="preserve"> and </w:t>
      </w:r>
      <w:r w:rsidR="001D3503">
        <w:t xml:space="preserve">each assignment_id </w:t>
      </w:r>
      <w:r w:rsidR="00CF2A63">
        <w:t xml:space="preserve">can appear </w:t>
      </w:r>
      <w:r w:rsidR="001D3503">
        <w:t>as many as 200</w:t>
      </w:r>
      <w:r w:rsidR="00CF2A63">
        <w:t xml:space="preserve"> times in this relation)</w:t>
      </w:r>
    </w:p>
    <w:p w14:paraId="1DF84F7B" w14:textId="3B3F905B" w:rsidR="00F21C26" w:rsidRDefault="00F21C26" w:rsidP="00F21C26">
      <w:pPr>
        <w:pStyle w:val="ListParagraph"/>
        <w:numPr>
          <w:ilvl w:val="2"/>
          <w:numId w:val="2"/>
        </w:numPr>
      </w:pPr>
      <w:r>
        <w:lastRenderedPageBreak/>
        <w:t>Data is sorted by assignment_id.</w:t>
      </w:r>
    </w:p>
    <w:p w14:paraId="1091BB38" w14:textId="68F77A56" w:rsidR="00F21C26" w:rsidRDefault="00F21C26" w:rsidP="00F21C26">
      <w:pPr>
        <w:pStyle w:val="ListParagraph"/>
        <w:numPr>
          <w:ilvl w:val="2"/>
          <w:numId w:val="2"/>
        </w:numPr>
      </w:pPr>
      <w:r>
        <w:t>Assuming average case when there is a record for each homework for each student:</w:t>
      </w:r>
    </w:p>
    <w:p w14:paraId="791D31B2" w14:textId="3474B1E3" w:rsidR="00F21C26" w:rsidRDefault="002B7FF6" w:rsidP="00F21C26">
      <w:pPr>
        <w:pStyle w:val="ListParagraph"/>
        <w:numPr>
          <w:ilvl w:val="2"/>
          <w:numId w:val="2"/>
        </w:numPr>
      </w:pPr>
      <w:r>
        <w:t>We must read 200 (records/assignment_id)/40(records/page = 5 pages/assignment</w:t>
      </w:r>
    </w:p>
    <w:p w14:paraId="7BD9295A" w14:textId="33E0FA49" w:rsidR="002B7FF6" w:rsidRDefault="002B7FF6" w:rsidP="00F21C26">
      <w:pPr>
        <w:pStyle w:val="ListParagraph"/>
        <w:numPr>
          <w:ilvl w:val="2"/>
          <w:numId w:val="2"/>
        </w:numPr>
      </w:pPr>
      <w:r>
        <w:t>Binary search cost = log2(100) + 5</w:t>
      </w:r>
    </w:p>
    <w:p w14:paraId="33E6EB0A" w14:textId="6025A8E9" w:rsidR="00604C44" w:rsidRDefault="00A27F8E" w:rsidP="00A27F8E">
      <w:pPr>
        <w:pStyle w:val="ListParagraph"/>
        <w:numPr>
          <w:ilvl w:val="1"/>
          <w:numId w:val="2"/>
        </w:numPr>
      </w:pPr>
      <w:r>
        <w:t xml:space="preserve">I am debating if </w:t>
      </w:r>
      <w:r w:rsidR="00604C44">
        <w:t>build</w:t>
      </w:r>
      <w:r>
        <w:t>ing</w:t>
      </w:r>
      <w:r w:rsidR="00604C44">
        <w:t xml:space="preserve"> index for assignment_id</w:t>
      </w:r>
      <w:r>
        <w:t xml:space="preserve"> would further improve the I/O cost. </w:t>
      </w:r>
      <w:r w:rsidR="00604C44">
        <w:t xml:space="preserve"> </w:t>
      </w:r>
      <w:r>
        <w:t>Please help me by answering the following questions.</w:t>
      </w:r>
    </w:p>
    <w:p w14:paraId="427BF604" w14:textId="58EE8AC0" w:rsidR="000978E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942DE6">
        <w:t xml:space="preserve"> </w:t>
      </w:r>
      <w:r w:rsidR="00BD6C0D">
        <w:t xml:space="preserve">Suppose I decide to build </w:t>
      </w:r>
      <w:r w:rsidR="00BD6C0D">
        <w:rPr>
          <w:rFonts w:hint="eastAsia"/>
        </w:rPr>
        <w:t>B+</w:t>
      </w:r>
      <w:r w:rsidR="00BD6C0D">
        <w:t xml:space="preserve"> tree index. </w:t>
      </w:r>
      <w:r w:rsidR="000978EE">
        <w:t xml:space="preserve">What is the smallest number of pages do you estimate the B+ tree will take? </w:t>
      </w:r>
    </w:p>
    <w:p w14:paraId="524DC57C" w14:textId="1D2842CC" w:rsidR="002B7FF6" w:rsidRDefault="002B7FF6" w:rsidP="002B7FF6">
      <w:pPr>
        <w:pStyle w:val="ListParagraph"/>
        <w:numPr>
          <w:ilvl w:val="3"/>
          <w:numId w:val="2"/>
        </w:numPr>
      </w:pPr>
      <w:r>
        <w:t xml:space="preserve">Need to store 100 searchKeys and </w:t>
      </w:r>
      <w:r w:rsidR="00F965B2">
        <w:t>pointers</w:t>
      </w:r>
      <w:r>
        <w:t xml:space="preserve"> per page.</w:t>
      </w:r>
    </w:p>
    <w:p w14:paraId="7EFB4F5C" w14:textId="19DABBFB" w:rsidR="002B7FF6" w:rsidRDefault="00F965B2" w:rsidP="002B7FF6">
      <w:pPr>
        <w:pStyle w:val="ListParagraph"/>
        <w:numPr>
          <w:ilvl w:val="3"/>
          <w:numId w:val="2"/>
        </w:numPr>
      </w:pPr>
      <w:r>
        <w:t>Bytes needed = 2*100 + 2*100 = 400</w:t>
      </w:r>
    </w:p>
    <w:p w14:paraId="776A3F5B" w14:textId="334AB7CD" w:rsidR="00F965B2" w:rsidRDefault="00F965B2" w:rsidP="002B7FF6">
      <w:pPr>
        <w:pStyle w:val="ListParagraph"/>
        <w:numPr>
          <w:ilvl w:val="3"/>
          <w:numId w:val="2"/>
        </w:numPr>
      </w:pPr>
      <w:r>
        <w:t>400 (bytes/b+) / (200 bytes/page) = 2 pages/b+</w:t>
      </w:r>
    </w:p>
    <w:p w14:paraId="0BD680F0" w14:textId="5479FDA7" w:rsidR="00A27F8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A27F8E">
        <w:t xml:space="preserve"> What is the</w:t>
      </w:r>
      <w:r w:rsidR="001A3D88">
        <w:t xml:space="preserve"> best</w:t>
      </w:r>
      <w:r w:rsidR="00A27F8E">
        <w:t xml:space="preserve"> I/O cost for</w:t>
      </w:r>
      <w:r w:rsidR="001A3D88">
        <w:t xml:space="preserve"> answering</w:t>
      </w:r>
      <w:r w:rsidR="00A27F8E">
        <w:t xml:space="preserve"> those queries with B+ tree index now? </w:t>
      </w:r>
    </w:p>
    <w:p w14:paraId="6704C2C3" w14:textId="77A80132" w:rsidR="00F965B2" w:rsidRDefault="00F965B2" w:rsidP="00F965B2">
      <w:pPr>
        <w:pStyle w:val="ListParagraph"/>
        <w:numPr>
          <w:ilvl w:val="3"/>
          <w:numId w:val="2"/>
        </w:numPr>
      </w:pPr>
      <w:r>
        <w:t>1 (r index) + 5 (r pages/assignment_id) = 6</w:t>
      </w:r>
    </w:p>
    <w:p w14:paraId="71ABD9D6" w14:textId="0C9E08CE" w:rsidR="00BD6C0D" w:rsidRDefault="00604C44" w:rsidP="00BD6C0D">
      <w:pPr>
        <w:pStyle w:val="ListParagraph"/>
        <w:numPr>
          <w:ilvl w:val="0"/>
          <w:numId w:val="2"/>
        </w:numPr>
      </w:pPr>
      <w:r>
        <w:t>(</w:t>
      </w:r>
      <w:r w:rsidR="001D3503">
        <w:t>10</w:t>
      </w:r>
      <w:r>
        <w:t xml:space="preserve"> points) </w:t>
      </w:r>
      <w:r w:rsidR="00BD6C0D">
        <w:t xml:space="preserve">Suppose at the end of the semester, I need to curve the grades. </w:t>
      </w:r>
      <w:r w:rsidR="009755A5">
        <w:t xml:space="preserve">I decide to increase all scores by 5 points. What is the I/O cost for this operation? </w:t>
      </w:r>
    </w:p>
    <w:p w14:paraId="25C489C0" w14:textId="7A0AADD0" w:rsidR="002B7FF6" w:rsidRDefault="002B7FF6" w:rsidP="002B7FF6">
      <w:pPr>
        <w:pStyle w:val="ListParagraph"/>
        <w:numPr>
          <w:ilvl w:val="1"/>
          <w:numId w:val="2"/>
        </w:numPr>
      </w:pPr>
      <w:r>
        <w:t>Read/Write whole file = 100 + 100 = 200.</w:t>
      </w:r>
    </w:p>
    <w:p w14:paraId="0593287C" w14:textId="77777777" w:rsidR="000978EE" w:rsidRDefault="000978EE" w:rsidP="000978EE">
      <w:pPr>
        <w:pStyle w:val="Normal1"/>
        <w:rPr>
          <w:b/>
          <w:sz w:val="24"/>
        </w:rPr>
      </w:pPr>
      <w:r>
        <w:rPr>
          <w:b/>
          <w:sz w:val="24"/>
        </w:rPr>
        <w:t>Submission Instruction</w:t>
      </w:r>
    </w:p>
    <w:p w14:paraId="1156BE47" w14:textId="5F4ABC00" w:rsidR="000978EE" w:rsidRPr="0071194F" w:rsidRDefault="000978EE" w:rsidP="00942DE6">
      <w:pPr>
        <w:ind w:left="360"/>
      </w:pPr>
      <w:r>
        <w:rPr>
          <w:i/>
          <w:sz w:val="24"/>
        </w:rPr>
        <w:t xml:space="preserve">Do NOT handwrite. Submit all answers in a SINGLE file, in PDF format, through your Canvas account. </w:t>
      </w:r>
      <w:r>
        <w:t>Please explain your estimation for each question. You will get points deduction if you do not provide explanations.</w:t>
      </w:r>
    </w:p>
    <w:sectPr w:rsidR="000978EE" w:rsidRPr="00711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60813"/>
    <w:multiLevelType w:val="hybridMultilevel"/>
    <w:tmpl w:val="C8E44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43DBA"/>
    <w:multiLevelType w:val="hybridMultilevel"/>
    <w:tmpl w:val="80FCB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cyNzSyMDQ0MbZU0lEKTi0uzszPAykwrQUAFP34cCwAAAA="/>
  </w:docVars>
  <w:rsids>
    <w:rsidRoot w:val="00612349"/>
    <w:rsid w:val="000978EE"/>
    <w:rsid w:val="00116A7A"/>
    <w:rsid w:val="001A3D88"/>
    <w:rsid w:val="001D3503"/>
    <w:rsid w:val="002866CF"/>
    <w:rsid w:val="002A1146"/>
    <w:rsid w:val="002B7FF6"/>
    <w:rsid w:val="00323E5F"/>
    <w:rsid w:val="00345482"/>
    <w:rsid w:val="00484B75"/>
    <w:rsid w:val="005B3857"/>
    <w:rsid w:val="0060175F"/>
    <w:rsid w:val="00604C44"/>
    <w:rsid w:val="00612349"/>
    <w:rsid w:val="00643484"/>
    <w:rsid w:val="006526A1"/>
    <w:rsid w:val="0071194F"/>
    <w:rsid w:val="00770819"/>
    <w:rsid w:val="007712AC"/>
    <w:rsid w:val="007A68E6"/>
    <w:rsid w:val="00834776"/>
    <w:rsid w:val="00942DE6"/>
    <w:rsid w:val="009755A5"/>
    <w:rsid w:val="009E0B04"/>
    <w:rsid w:val="00A27F8E"/>
    <w:rsid w:val="00A4736C"/>
    <w:rsid w:val="00AF633C"/>
    <w:rsid w:val="00BB0745"/>
    <w:rsid w:val="00BD6C0D"/>
    <w:rsid w:val="00C81958"/>
    <w:rsid w:val="00CF2A63"/>
    <w:rsid w:val="00D800A0"/>
    <w:rsid w:val="00DD0225"/>
    <w:rsid w:val="00F21C26"/>
    <w:rsid w:val="00F22C1D"/>
    <w:rsid w:val="00F965B2"/>
    <w:rsid w:val="00FA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23DA0"/>
  <w15:chartTrackingRefBased/>
  <w15:docId w15:val="{3002B6D4-BFFF-48A3-BE9B-DFCE9585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3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23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3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23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94F"/>
    <w:pPr>
      <w:ind w:left="720"/>
      <w:contextualSpacing/>
    </w:pPr>
  </w:style>
  <w:style w:type="paragraph" w:customStyle="1" w:styleId="Normal1">
    <w:name w:val="Normal1"/>
    <w:rsid w:val="000978EE"/>
    <w:pPr>
      <w:spacing w:after="0" w:line="276" w:lineRule="auto"/>
    </w:pPr>
    <w:rPr>
      <w:rFonts w:ascii="Arial" w:eastAsia="Arial" w:hAnsi="Arial" w:cs="Arial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9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A21487-655B-473A-A344-A7562E4731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1710D6-6AC5-4B2A-8ACA-19F27F6FE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41EE69-FEF9-4F62-B884-8C1F07EFA4B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2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Charles Yang</cp:lastModifiedBy>
  <cp:revision>11</cp:revision>
  <dcterms:created xsi:type="dcterms:W3CDTF">2021-02-24T16:21:00Z</dcterms:created>
  <dcterms:modified xsi:type="dcterms:W3CDTF">2021-03-15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